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87"/>
      </w:tblGrid>
      <w:tr w:rsidR="002D50A2" w:rsidRPr="00C43E8A" w14:paraId="047B4780" w14:textId="77777777" w:rsidTr="009A30D4">
        <w:trPr>
          <w:trHeight w:val="2322"/>
        </w:trPr>
        <w:tc>
          <w:tcPr>
            <w:tcW w:w="5000" w:type="pct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57"/>
              <w:gridCol w:w="971"/>
              <w:gridCol w:w="3632"/>
            </w:tblGrid>
            <w:tr w:rsidR="00C43E8A" w14:paraId="14F7F4E9" w14:textId="77777777" w:rsidTr="009104AB">
              <w:tc>
                <w:tcPr>
                  <w:tcW w:w="4757" w:type="dxa"/>
                </w:tcPr>
                <w:p w14:paraId="49C1DDBF" w14:textId="77777777"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59264" behindDoc="1" locked="0" layoutInCell="1" allowOverlap="1" wp14:anchorId="1CFBED65" wp14:editId="07CEEB46">
                        <wp:simplePos x="0" y="0"/>
                        <wp:positionH relativeFrom="margin">
                          <wp:posOffset>-68580</wp:posOffset>
                        </wp:positionH>
                        <wp:positionV relativeFrom="margin">
                          <wp:posOffset>0</wp:posOffset>
                        </wp:positionV>
                        <wp:extent cx="2461260" cy="687070"/>
                        <wp:effectExtent l="0" t="0" r="0" b="0"/>
                        <wp:wrapSquare wrapText="bothSides"/>
                        <wp:docPr id="3" name="Picture 294" descr="univ_belgrade_e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94" descr="univ_belgrade_e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61260" cy="6870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971" w:type="dxa"/>
                </w:tcPr>
                <w:p w14:paraId="2D64D3EA" w14:textId="77777777"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</w:p>
              </w:tc>
              <w:tc>
                <w:tcPr>
                  <w:tcW w:w="3632" w:type="dxa"/>
                </w:tcPr>
                <w:p w14:paraId="1022753A" w14:textId="77777777"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60288" behindDoc="0" locked="0" layoutInCell="1" allowOverlap="1" wp14:anchorId="28249D05" wp14:editId="1FA89253">
                        <wp:simplePos x="0" y="0"/>
                        <wp:positionH relativeFrom="margin">
                          <wp:posOffset>523875</wp:posOffset>
                        </wp:positionH>
                        <wp:positionV relativeFrom="margin">
                          <wp:posOffset>90805</wp:posOffset>
                        </wp:positionV>
                        <wp:extent cx="1707515" cy="350520"/>
                        <wp:effectExtent l="0" t="0" r="0" b="0"/>
                        <wp:wrapSquare wrapText="bothSides"/>
                        <wp:docPr id="2" name="Picture 1" descr="https://www.youthpass.eu/static/common/img/logo-program/logo-erasmus-plus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s://www.youthpass.eu/static/common/img/logo-program/logo-erasmus-plus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7515" cy="3505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14:paraId="077B4306" w14:textId="77777777" w:rsidR="00A13E4B" w:rsidRDefault="00A13E4B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>APPLICATION FORM</w:t>
            </w:r>
          </w:p>
          <w:p w14:paraId="1EC6EF62" w14:textId="77777777" w:rsidR="0070104E" w:rsidRDefault="0046452F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>STUDENT MOBILITY FOR TRAINEESHIPS</w:t>
            </w:r>
          </w:p>
          <w:p w14:paraId="50DA50E7" w14:textId="77777777" w:rsidR="00C43E8A" w:rsidRPr="00C43E8A" w:rsidRDefault="00C43E8A" w:rsidP="00A13E4B">
            <w:pPr>
              <w:pStyle w:val="PlainText"/>
              <w:spacing w:after="240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ERASMUS+ PROGRAMME </w:t>
            </w:r>
          </w:p>
          <w:p w14:paraId="625E80A3" w14:textId="77777777" w:rsidR="0070104E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 </w:t>
            </w:r>
            <w:sdt>
              <w:sdtPr>
                <w:rPr>
                  <w:rFonts w:ascii="Calibri Light" w:hAnsi="Calibri Light" w:cs="Consolas"/>
                  <w:b/>
                  <w:color w:val="2E74B5" w:themeColor="accent1" w:themeShade="BF"/>
                  <w:sz w:val="26"/>
                  <w:szCs w:val="26"/>
                </w:rPr>
                <w:id w:val="902498322"/>
                <w:placeholder>
                  <w:docPart w:val="B68989BFDE0A4FF4AA32E1399163F8E2"/>
                </w:placeholder>
                <w:showingPlcHdr/>
                <w:dropDownList>
                  <w:listItem w:value="Choose an item."/>
                  <w:listItem w:displayText="Academic 2022/23" w:value="Academic 2022/23"/>
                  <w:listItem w:displayText="Academic 2023/24" w:value="Academic 2023/24"/>
                  <w:listItem w:displayText="Academic 2024/25" w:value="Academic 2024/25"/>
                </w:dropDownList>
              </w:sdtPr>
              <w:sdtContent>
                <w:r w:rsidR="00B8433E" w:rsidRPr="00C874A9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E</w:t>
                </w:r>
                <w:r w:rsidR="00C874A9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nter Academic Year</w:t>
                </w:r>
                <w:r w:rsidR="00B8433E" w:rsidRPr="00A13E4B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70104E" w:rsidRPr="00C43E8A"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 </w:t>
            </w:r>
          </w:p>
          <w:p w14:paraId="5E79DB6F" w14:textId="77777777" w:rsidR="004C4374" w:rsidRDefault="004C4374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</w:p>
          <w:sdt>
            <w:sdtP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alias w:val="Upload your photo"/>
              <w:tag w:val="Upload your photo"/>
              <w:id w:val="376055876"/>
              <w:showingPlcHdr/>
              <w:picture/>
            </w:sdtPr>
            <w:sdtContent>
              <w:p w14:paraId="03E41296" w14:textId="77777777" w:rsidR="004C4374" w:rsidRPr="00C43E8A" w:rsidRDefault="004C4374" w:rsidP="0070104E">
                <w:pPr>
                  <w:pStyle w:val="PlainText"/>
                  <w:jc w:val="center"/>
                  <w:rPr>
                    <w:rFonts w:ascii="Calibri Light" w:hAnsi="Calibri Light" w:cs="Consolas"/>
                    <w:b/>
                    <w:color w:val="2E74B5" w:themeColor="accent1" w:themeShade="BF"/>
                    <w:sz w:val="26"/>
                    <w:szCs w:val="26"/>
                  </w:rPr>
                </w:pPr>
                <w:r w:rsidRPr="004C4374">
                  <w:rPr>
                    <w:rFonts w:ascii="Calibri Light" w:hAnsi="Calibri Light" w:cs="Consolas"/>
                    <w:b/>
                    <w:noProof/>
                    <w:color w:val="2E74B5" w:themeColor="accent1" w:themeShade="BF"/>
                    <w:sz w:val="26"/>
                    <w:szCs w:val="26"/>
                    <w:shd w:val="clear" w:color="auto" w:fill="DEEAF6" w:themeFill="accent1" w:themeFillTint="33"/>
                  </w:rPr>
                  <w:drawing>
                    <wp:inline distT="0" distB="0" distL="0" distR="0" wp14:anchorId="210234E6" wp14:editId="6CB41E9D">
                      <wp:extent cx="1574800" cy="1574800"/>
                      <wp:effectExtent l="0" t="0" r="6350" b="635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74800" cy="157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5FA9AF20" w14:textId="77777777" w:rsidR="00692435" w:rsidRPr="00C43E8A" w:rsidRDefault="004C4374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  <w:r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  <w:t>Photo</w:t>
            </w:r>
          </w:p>
          <w:p w14:paraId="0BB04608" w14:textId="77777777" w:rsidR="003F01E1" w:rsidRPr="00C43E8A" w:rsidRDefault="003F01E1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</w:p>
        </w:tc>
      </w:tr>
    </w:tbl>
    <w:p w14:paraId="08729B85" w14:textId="77777777" w:rsidR="00910134" w:rsidRDefault="00A13E4B" w:rsidP="002F3D4A">
      <w:pPr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 </w:t>
      </w:r>
      <w:r w:rsidR="00910134" w:rsidRPr="00C43E8A"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>PERSONAL DATA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4C4374" w:rsidRPr="00C20D0F" w14:paraId="6126ED3D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2FC502A0" w14:textId="77777777"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irst Na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4028EA4" w14:textId="77777777" w:rsidR="004C4374" w:rsidRPr="00F53CE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  <w:bookmarkEnd w:id="0"/>
          </w:p>
        </w:tc>
      </w:tr>
      <w:tr w:rsidR="004C4374" w:rsidRPr="00C20D0F" w14:paraId="3B9028AC" w14:textId="77777777" w:rsidTr="00273D39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2D6817D3" w14:textId="77777777"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mily Na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66CB41" w14:textId="77777777" w:rsidR="004C4374" w:rsidRPr="00F53CE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  <w:bookmarkEnd w:id="1"/>
          </w:p>
        </w:tc>
      </w:tr>
      <w:tr w:rsidR="004C4374" w:rsidRPr="00C20D0F" w14:paraId="16021FFA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247520D5" w14:textId="77777777"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Gend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C7956C2" w14:textId="77777777"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14:paraId="5AE71B33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6A9188F1" w14:textId="77777777"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Date of Birth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499816689"/>
            <w:placeholder>
              <w:docPart w:val="8888DB9085944DE1B14C78A18AEF42A0"/>
            </w:placeholder>
            <w:showingPlcHdr/>
            <w:date w:fullDate="2021-01-22T00:00:00Z"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6C3F7E8F" w14:textId="77777777" w:rsidR="004C4374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p>
            </w:tc>
          </w:sdtContent>
        </w:sdt>
      </w:tr>
      <w:tr w:rsidR="004C4374" w:rsidRPr="00C20D0F" w14:paraId="1FDD38C6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6F0B590D" w14:textId="77777777"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ce of Birth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644CA6" w14:textId="77777777"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14:paraId="107102D7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04D7CDD0" w14:textId="77777777"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Nationality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5FF5BC8" w14:textId="77777777"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14:paraId="63E1454F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5A86BD42" w14:textId="77777777"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assport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E176DEE" w14:textId="77777777"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  <w:bookmarkEnd w:id="2"/>
          </w:p>
        </w:tc>
      </w:tr>
    </w:tbl>
    <w:p w14:paraId="542CDFA9" w14:textId="77777777" w:rsidR="004C4374" w:rsidRPr="00075AD0" w:rsidRDefault="004C4374" w:rsidP="002F3D4A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14:paraId="588D28D1" w14:textId="77777777" w:rsidR="00FB5B50" w:rsidRPr="004C4374" w:rsidRDefault="003F01E1" w:rsidP="002F3D4A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 w:rsidRPr="004C4374"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 xml:space="preserve">II </w:t>
      </w:r>
      <w:r w:rsidR="00FB5B50" w:rsidRPr="004C4374">
        <w:rPr>
          <w:rFonts w:ascii="Calibri Light" w:hAnsi="Calibri Light" w:cs="Consolas"/>
          <w:b/>
          <w:color w:val="2E74B5" w:themeColor="accent1" w:themeShade="BF"/>
          <w:szCs w:val="22"/>
        </w:rPr>
        <w:t>CONTACT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8B2C6D" w:rsidRPr="00C20D0F" w14:paraId="298F08B3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3A63AC46" w14:textId="77777777"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e-mail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CD4C4CF" w14:textId="77777777"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14:paraId="4EF32EE3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6F4D8A26" w14:textId="77777777"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hone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CB9CCD1" w14:textId="77777777"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14:paraId="0092BF1D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625AA6CF" w14:textId="77777777"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urrent address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ABE4610" w14:textId="77777777"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14:paraId="65CF229B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8BA7336" w14:textId="77777777"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ermanent address (if different)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E29085" w14:textId="77777777"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14:paraId="566F8633" w14:textId="77777777" w:rsidR="00D56816" w:rsidRPr="00075AD0" w:rsidRDefault="00D56816" w:rsidP="002F3D4A">
      <w:pPr>
        <w:rPr>
          <w:rFonts w:ascii="Calibri Light" w:hAnsi="Calibri Light" w:cs="Consolas"/>
          <w:sz w:val="20"/>
          <w:szCs w:val="20"/>
        </w:rPr>
      </w:pPr>
    </w:p>
    <w:p w14:paraId="0F7C2FF7" w14:textId="77777777" w:rsidR="0070104E" w:rsidRPr="008B2C6D" w:rsidRDefault="003F01E1" w:rsidP="002F3D4A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8B2C6D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II </w:t>
      </w:r>
      <w:r w:rsidR="008B2C6D">
        <w:rPr>
          <w:rFonts w:ascii="Calibri Light" w:hAnsi="Calibri Light" w:cs="Consolas"/>
          <w:b/>
          <w:color w:val="2E74B5" w:themeColor="accent1" w:themeShade="BF"/>
          <w:szCs w:val="22"/>
        </w:rPr>
        <w:t>ACADEMIC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FB5B50" w:rsidRPr="00C20D0F" w14:paraId="3E0C932B" w14:textId="77777777" w:rsidTr="00273D39">
        <w:tc>
          <w:tcPr>
            <w:tcW w:w="2965" w:type="dxa"/>
            <w:shd w:val="clear" w:color="auto" w:fill="DEEAF6" w:themeFill="accent1" w:themeFillTint="33"/>
            <w:vAlign w:val="center"/>
          </w:tcPr>
          <w:p w14:paraId="2A48DD9D" w14:textId="77777777" w:rsidR="00FB5B50" w:rsidRPr="00273D39" w:rsidRDefault="00846C62" w:rsidP="00D56816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University</w:t>
            </w:r>
          </w:p>
        </w:tc>
        <w:tc>
          <w:tcPr>
            <w:tcW w:w="7555" w:type="dxa"/>
            <w:vAlign w:val="center"/>
          </w:tcPr>
          <w:p w14:paraId="486AA36E" w14:textId="77777777" w:rsidR="00FB5B50" w:rsidRPr="00C20D0F" w:rsidRDefault="00D1002E" w:rsidP="00D56816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>
              <w:rPr>
                <w:rFonts w:ascii="Calibri Light" w:hAnsi="Calibri Light" w:cs="Consolas"/>
                <w:b/>
                <w:sz w:val="21"/>
                <w:szCs w:val="21"/>
              </w:rPr>
              <w:t>University of Arts</w:t>
            </w:r>
            <w:r w:rsidR="00B95DD1">
              <w:rPr>
                <w:rFonts w:ascii="Calibri Light" w:hAnsi="Calibri Light" w:cs="Consolas"/>
                <w:b/>
                <w:sz w:val="21"/>
                <w:szCs w:val="21"/>
                <w:lang w:val="sr-Cyrl-RS"/>
              </w:rPr>
              <w:t xml:space="preserve"> </w:t>
            </w:r>
            <w:r w:rsidR="00B95DD1">
              <w:rPr>
                <w:rFonts w:ascii="Calibri Light" w:hAnsi="Calibri Light" w:cs="Consolas"/>
                <w:b/>
                <w:sz w:val="21"/>
                <w:szCs w:val="21"/>
              </w:rPr>
              <w:t>in</w:t>
            </w:r>
            <w:r>
              <w:rPr>
                <w:rFonts w:ascii="Calibri Light" w:hAnsi="Calibri Light" w:cs="Consolas"/>
                <w:b/>
                <w:sz w:val="21"/>
                <w:szCs w:val="21"/>
              </w:rPr>
              <w:t xml:space="preserve"> Belgrade</w:t>
            </w:r>
          </w:p>
        </w:tc>
      </w:tr>
      <w:tr w:rsidR="00846C62" w:rsidRPr="00C20D0F" w14:paraId="1BB9C4D7" w14:textId="77777777" w:rsidTr="00273D39">
        <w:tc>
          <w:tcPr>
            <w:tcW w:w="2965" w:type="dxa"/>
            <w:shd w:val="clear" w:color="auto" w:fill="DEEAF6" w:themeFill="accent1" w:themeFillTint="33"/>
            <w:vAlign w:val="center"/>
          </w:tcPr>
          <w:p w14:paraId="0376BB28" w14:textId="77777777" w:rsidR="00846C62" w:rsidRPr="00273D39" w:rsidRDefault="00846C62" w:rsidP="00D1002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culty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8466034"/>
            <w:placeholder>
              <w:docPart w:val="54353F71E4684BEC9812F9844A95785C"/>
            </w:placeholder>
            <w:showingPlcHdr/>
            <w:dropDownList>
              <w:listItem w:value="Choose an item."/>
              <w:listItem w:displayText="Faculty of Music" w:value="Faculty of Music"/>
              <w:listItem w:displayText="Faculty of Fine Arts" w:value="Faculty of Fine Arts"/>
              <w:listItem w:displayText="Faculty of Applied Arts" w:value="Faculty of Applied Arts"/>
              <w:listItem w:displayText="Faculty of Dramatic Arts" w:value="Faculty of Dramatic Arts"/>
              <w:listItem w:displayText="Interdisciplinary Studies" w:value="Interdisciplinary Studies"/>
            </w:dropDownList>
          </w:sdtPr>
          <w:sdtContent>
            <w:tc>
              <w:tcPr>
                <w:tcW w:w="7555" w:type="dxa"/>
                <w:vAlign w:val="center"/>
              </w:tcPr>
              <w:p w14:paraId="7CF69B89" w14:textId="77777777" w:rsidR="00846C62" w:rsidRPr="00F45163" w:rsidRDefault="002D50A2" w:rsidP="00EC1FFC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faculty</w:t>
                </w:r>
                <w:r w:rsidRPr="008B2C6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366E1A" w:rsidRPr="00C20D0F" w14:paraId="3C1E8F49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40C13F80" w14:textId="77777777" w:rsidR="00366E1A" w:rsidRPr="00273D39" w:rsidRDefault="00366E1A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udy Program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0ADF1B5" w14:textId="77777777" w:rsidR="00366E1A" w:rsidRDefault="00366E1A" w:rsidP="00366E1A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66E1A" w:rsidRPr="00C20D0F" w14:paraId="69C8F42A" w14:textId="77777777" w:rsidTr="00273D39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7B6BB7E3" w14:textId="77777777" w:rsidR="00366E1A" w:rsidRPr="00273D39" w:rsidRDefault="00366E1A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udy Level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483702895"/>
            <w:placeholder>
              <w:docPart w:val="0BAA7AB70CB746C2BCB6BB54F8319E5B"/>
            </w:placeholder>
            <w:showingPlcHdr/>
            <w:dropDownList>
              <w:listItem w:value="Choose an item."/>
              <w:listItem w:displayText="First Cycle (Bachelor)" w:value="First Cycle (Bachelor)"/>
              <w:listItem w:displayText="Second Cycle (Master)" w:value="Second Cycle (Master)"/>
              <w:listItem w:displayText="Third Cycle (Doctoral)" w:value="Third Cycle (Doctoral)"/>
            </w:dropDownList>
          </w:sdtPr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6E7A6D88" w14:textId="77777777" w:rsidR="00366E1A" w:rsidRPr="00C20D0F" w:rsidRDefault="002D50A2" w:rsidP="00366E1A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B8433E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B8433E" w:rsidRPr="00C20D0F" w14:paraId="1C1B791A" w14:textId="77777777" w:rsidTr="00273D39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5D4BCF8A" w14:textId="77777777" w:rsidR="00B8433E" w:rsidRPr="00273D39" w:rsidRDefault="003A743D" w:rsidP="00B8433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art</w:t>
            </w:r>
            <w:r w:rsidR="007F11B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Dat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065CAA2" w14:textId="77777777" w:rsidR="00B8433E" w:rsidRPr="00C20D0F" w:rsidRDefault="007F11BD" w:rsidP="002D50A2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77926252"/>
                <w:placeholder>
                  <w:docPart w:val="E3334A3AB7F94C4AA8160C11219088E3"/>
                </w:placeholder>
                <w:showingPlcHdr/>
                <w:dropDownList>
                  <w:listItem w:value="Choose an item."/>
                  <w:listItem w:displayText="September" w:value="September"/>
                  <w:listItem w:displayText="October" w:value="October"/>
                  <w:listItem w:displayText="November" w:value="November"/>
                </w:dropDownList>
              </w:sdtPr>
              <w:sdtContent>
                <w:r w:rsidR="002D50A2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123C1C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,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458295811"/>
                <w:placeholder>
                  <w:docPart w:val="24648902E965491FB4F00F2E807A69ED"/>
                </w:placeholder>
                <w:showingPlcHdr/>
                <w:dropDownList>
                  <w:listItem w:value="Choose an item."/>
                  <w:listItem w:displayText="2015" w:value="2015"/>
                  <w:listItem w:displayText="2016" w:value="2016"/>
                  <w:listItem w:displayText="2017" w:value="2017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  <w:listItem w:displayText="2022" w:value="2022"/>
                  <w:listItem w:displayText="2023" w:value="2023"/>
                  <w:listItem w:displayText="2024" w:value="2024"/>
                  <w:listItem w:displayText="2025" w:value="2025"/>
                </w:dropDownList>
              </w:sdtPr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 </w:t>
            </w:r>
          </w:p>
        </w:tc>
      </w:tr>
      <w:tr w:rsidR="00B8433E" w:rsidRPr="00C20D0F" w14:paraId="3E8BF71A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6501A286" w14:textId="77777777" w:rsidR="00B8433E" w:rsidRPr="00273D39" w:rsidRDefault="003A743D" w:rsidP="00B8433E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Programme Duration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1677178269"/>
            <w:placeholder>
              <w:docPart w:val="417F1176E32343429212B5ABE300FBE7"/>
            </w:placeholder>
            <w:showingPlcHdr/>
            <w:dropDownList>
              <w:listItem w:value="Choose an item."/>
              <w:listItem w:displayText="4 years - 240 ECTS" w:value="4 years - 240 ECTS"/>
              <w:listItem w:displayText="1 year - 60 ECTS" w:value="1 year - 60 ECTS"/>
              <w:listItem w:displayText="3 years - 180 ECTS" w:value="3 years - 180 ECTS"/>
              <w:listItem w:displayText="5 years - 300 ECTS" w:value="5 years - 300 ECTS"/>
            </w:dropDownList>
          </w:sdtPr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0AC4E4D8" w14:textId="77777777" w:rsidR="00B8433E" w:rsidRPr="00C20D0F" w:rsidRDefault="002D50A2" w:rsidP="00B8433E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duration</w:t>
                </w:r>
                <w:r w:rsidRPr="009D6D8F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B8433E" w:rsidRPr="00C20D0F" w14:paraId="2C4787C3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A9388F9" w14:textId="77777777" w:rsidR="00B8433E" w:rsidRPr="00273D39" w:rsidRDefault="00B8433E" w:rsidP="00B8433E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ECTS obtained at the time of application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8FA7AD8" w14:textId="77777777" w:rsidR="00B8433E" w:rsidRPr="00C20D0F" w:rsidRDefault="009D6D8F" w:rsidP="00B8433E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14:paraId="4F300EC4" w14:textId="77777777" w:rsidR="00D1002E" w:rsidRPr="00075AD0" w:rsidRDefault="00D1002E" w:rsidP="00FB5B50">
      <w:pPr>
        <w:rPr>
          <w:rFonts w:ascii="Calibri Light" w:hAnsi="Calibri Light" w:cs="Consolas"/>
          <w:sz w:val="20"/>
          <w:szCs w:val="20"/>
        </w:rPr>
      </w:pPr>
    </w:p>
    <w:p w14:paraId="01B3679F" w14:textId="77777777" w:rsidR="00D2278A" w:rsidRPr="009D6D8F" w:rsidRDefault="009D6D8F" w:rsidP="00D2278A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lastRenderedPageBreak/>
        <w:t>I</w:t>
      </w:r>
      <w:r w:rsidR="003F01E1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V </w:t>
      </w:r>
      <w:r w:rsidR="00D2278A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LANG</w:t>
      </w:r>
      <w:r w:rsidR="00AE25CD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UAGE PROFICIENCY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874A9" w:rsidRPr="00C20D0F" w14:paraId="58463853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5A9B003F" w14:textId="77777777" w:rsidR="00C874A9" w:rsidRPr="00273D39" w:rsidRDefault="00123C1C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Mother T</w:t>
            </w:r>
            <w:r w:rsidR="00C874A9"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ongu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76567A7" w14:textId="77777777" w:rsidR="00C874A9" w:rsidRPr="00C20D0F" w:rsidRDefault="00C874A9" w:rsidP="00C874A9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14:paraId="0260113C" w14:textId="77777777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18EBAD02" w14:textId="77777777" w:rsidR="00C874A9" w:rsidRPr="00273D39" w:rsidRDefault="00C874A9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English</w:t>
            </w:r>
            <w:r w:rsidR="00123C1C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 xml:space="preserve"> L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anguage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693145003"/>
            <w:placeholder>
              <w:docPart w:val="9910E006253946B9B7FD1707DDCEB304"/>
            </w:placeholder>
            <w:showingPlcHdr/>
            <w:dropDownList>
              <w:listItem w:value="Choose an item.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2458EBF0" w14:textId="77777777"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C874A9" w:rsidRPr="00C20D0F" w14:paraId="25D3F768" w14:textId="77777777" w:rsidTr="00C874A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sdt>
            <w:sdtP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id w:val="1518968670"/>
              <w:placeholder>
                <w:docPart w:val="8E622E4146534ED19A393167C0FC9EC7"/>
              </w:placeholder>
              <w:showingPlcHdr/>
              <w:dropDownList>
                <w:listItem w:value="Choose an item."/>
                <w:listItem w:displayText="Bulgarian" w:value="Bulgarian"/>
                <w:listItem w:displayText="Croatian" w:value="Croatian"/>
                <w:listItem w:displayText="Czech" w:value="Czech"/>
                <w:listItem w:displayText="Danish" w:value="Danish"/>
                <w:listItem w:displayText="Duch" w:value="Duch"/>
                <w:listItem w:displayText="Estonian" w:value="Estonian"/>
                <w:listItem w:displayText="Finnish" w:value="Finnish"/>
                <w:listItem w:displayText="French" w:value="French"/>
                <w:listItem w:displayText="German" w:value="German"/>
                <w:listItem w:displayText="Greek" w:value="Greek"/>
                <w:listItem w:displayText="Hungarian" w:value="Hungarian"/>
                <w:listItem w:displayText="Icelancic" w:value="Icelancic"/>
                <w:listItem w:displayText="Irish" w:value="Irish"/>
                <w:listItem w:displayText="Italian" w:value="Italian"/>
                <w:listItem w:displayText="Latvian" w:value="Latvian"/>
                <w:listItem w:displayText="Lithuanian" w:value="Lithuanian"/>
                <w:listItem w:displayText="Macedonian" w:value="Macedonian"/>
                <w:listItem w:displayText="Maltese" w:value="Maltese"/>
                <w:listItem w:displayText="Norwegian" w:value="Norwegian"/>
                <w:listItem w:displayText="Polish" w:value="Polish"/>
                <w:listItem w:displayText="Portuguese" w:value="Portuguese"/>
                <w:listItem w:displayText="Romanian" w:value="Romanian"/>
                <w:listItem w:displayText="Slovak" w:value="Slovak"/>
                <w:listItem w:displayText="Slovenian" w:value="Slovenian"/>
                <w:listItem w:displayText="Spanish" w:value="Spanish"/>
                <w:listItem w:displayText="Swedish" w:value="Swedish"/>
                <w:listItem w:displayText="Turkish" w:value="Turkish"/>
              </w:dropDownList>
            </w:sdtPr>
            <w:sdtContent>
              <w:p w14:paraId="3A81E35E" w14:textId="77777777" w:rsidR="00C874A9" w:rsidRPr="00273D39" w:rsidRDefault="00F53CE4" w:rsidP="00C874A9">
                <w:pPr>
                  <w:spacing w:before="60" w:after="60"/>
                  <w:rPr>
                    <w:rFonts w:ascii="Calibri Light" w:hAnsi="Calibri Light" w:cs="Consolas"/>
                    <w:color w:val="1F4E79" w:themeColor="accent1" w:themeShade="80"/>
                    <w:sz w:val="21"/>
                    <w:szCs w:val="21"/>
                    <w:lang w:val="en-U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anguage of the host country</w:t>
                </w:r>
              </w:p>
            </w:sdtContent>
          </w:sdt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2126302950"/>
            <w:placeholder>
              <w:docPart w:val="81EC48B8789340F9A933A8521A03E9E2"/>
            </w:placeholder>
            <w:showingPlcHdr/>
            <w:dropDownList>
              <w:listItem w:value="Choose an item."/>
              <w:listItem w:displayText="No knowledge" w:value="No knowledge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23FC6C50" w14:textId="77777777"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14:paraId="4FC7090D" w14:textId="77777777" w:rsidR="00D2278A" w:rsidRPr="00075AD0" w:rsidRDefault="00D2278A" w:rsidP="002F3D4A">
      <w:pPr>
        <w:rPr>
          <w:rFonts w:ascii="Calibri Light" w:hAnsi="Calibri Light" w:cs="Consolas"/>
          <w:sz w:val="20"/>
          <w:szCs w:val="20"/>
        </w:rPr>
      </w:pPr>
    </w:p>
    <w:p w14:paraId="21B32160" w14:textId="77777777" w:rsidR="00C874A9" w:rsidRPr="008B2C6D" w:rsidRDefault="00C874A9" w:rsidP="00C874A9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 w:rsidRPr="008B2C6D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 </w:t>
      </w:r>
      <w:r w:rsidR="0046452F">
        <w:rPr>
          <w:rFonts w:ascii="Calibri Light" w:hAnsi="Calibri Light" w:cs="Consolas"/>
          <w:b/>
          <w:color w:val="2E74B5" w:themeColor="accent1" w:themeShade="BF"/>
          <w:szCs w:val="22"/>
        </w:rPr>
        <w:t>HOST INSTITUTION/ORGANIS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874A9" w:rsidRPr="00C20D0F" w14:paraId="55FB2E32" w14:textId="77777777" w:rsidTr="0046452F">
        <w:tc>
          <w:tcPr>
            <w:tcW w:w="2964" w:type="dxa"/>
            <w:shd w:val="clear" w:color="auto" w:fill="DEEAF6" w:themeFill="accent1" w:themeFillTint="33"/>
            <w:vAlign w:val="center"/>
          </w:tcPr>
          <w:p w14:paraId="701417B2" w14:textId="77777777" w:rsidR="00C874A9" w:rsidRPr="00273D39" w:rsidRDefault="0046452F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Institution/organisation</w:t>
            </w:r>
          </w:p>
        </w:tc>
        <w:tc>
          <w:tcPr>
            <w:tcW w:w="7553" w:type="dxa"/>
            <w:vAlign w:val="center"/>
          </w:tcPr>
          <w:p w14:paraId="4DDDEDDE" w14:textId="77777777" w:rsidR="00C874A9" w:rsidRPr="00C20D0F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14:paraId="467F1FE6" w14:textId="77777777" w:rsidTr="0046452F">
        <w:tc>
          <w:tcPr>
            <w:tcW w:w="2964" w:type="dxa"/>
            <w:shd w:val="clear" w:color="auto" w:fill="DEEAF6" w:themeFill="accent1" w:themeFillTint="33"/>
            <w:vAlign w:val="center"/>
          </w:tcPr>
          <w:p w14:paraId="2028181F" w14:textId="77777777" w:rsidR="00C874A9" w:rsidRPr="00273D3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ountry</w:t>
            </w:r>
          </w:p>
        </w:tc>
        <w:tc>
          <w:tcPr>
            <w:tcW w:w="7553" w:type="dxa"/>
            <w:vAlign w:val="center"/>
          </w:tcPr>
          <w:p w14:paraId="3D321C94" w14:textId="77777777" w:rsidR="00C874A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6452F" w:rsidRPr="00C20D0F" w14:paraId="0054F04E" w14:textId="77777777" w:rsidTr="0046452F">
        <w:tc>
          <w:tcPr>
            <w:tcW w:w="2964" w:type="dxa"/>
            <w:shd w:val="clear" w:color="auto" w:fill="DEEAF6" w:themeFill="accent1" w:themeFillTint="33"/>
            <w:vAlign w:val="center"/>
          </w:tcPr>
          <w:p w14:paraId="15F794FF" w14:textId="77777777" w:rsidR="0046452F" w:rsidRDefault="0046452F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ity</w:t>
            </w:r>
          </w:p>
        </w:tc>
        <w:tc>
          <w:tcPr>
            <w:tcW w:w="7553" w:type="dxa"/>
            <w:vAlign w:val="center"/>
          </w:tcPr>
          <w:p w14:paraId="561BB754" w14:textId="77777777" w:rsidR="0046452F" w:rsidRPr="002A576B" w:rsidRDefault="00FA27AE" w:rsidP="009104AB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123C1C" w:rsidRPr="00C20D0F" w14:paraId="4962A825" w14:textId="77777777" w:rsidTr="0046452F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55938B32" w14:textId="77777777" w:rsidR="00123C1C" w:rsidRPr="00273D39" w:rsidRDefault="00123C1C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Duration of Mobility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1609774318"/>
            <w:placeholder>
              <w:docPart w:val="84784D69F3F341FBAF5926C3B3641580"/>
            </w:placeholder>
            <w:showingPlcHdr/>
            <w:dropDownList>
              <w:listItem w:value="Choose an item."/>
              <w:listItem w:displayText="2 months" w:value="2 months"/>
              <w:listItem w:displayText="3 months" w:value="3 months"/>
            </w:dropDownList>
          </w:sdtPr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</w:tcPr>
              <w:p w14:paraId="184FD31C" w14:textId="77777777" w:rsidR="00123C1C" w:rsidRPr="002A576B" w:rsidRDefault="002D50A2" w:rsidP="002D50A2">
                <w:pPr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 w:rsidRPr="00123C1C">
                  <w:rPr>
                    <w:rStyle w:val="PlaceholderText"/>
                    <w:rFonts w:asciiTheme="majorHAnsi" w:hAnsiTheme="majorHAnsi" w:cstheme="majorHAnsi"/>
                    <w:i/>
                    <w:sz w:val="20"/>
                    <w:szCs w:val="20"/>
                  </w:rPr>
                  <w:t>Choose a duration</w:t>
                </w:r>
                <w:r w:rsidRPr="00123C1C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C874A9" w:rsidRPr="00C20D0F" w14:paraId="3234A542" w14:textId="77777777" w:rsidTr="0046452F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68D97E83" w14:textId="77777777" w:rsidR="00C874A9" w:rsidRPr="00273D39" w:rsidRDefault="00123C1C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Period of Mobi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D75714" w14:textId="77777777" w:rsidR="00C874A9" w:rsidRPr="00C20D0F" w:rsidRDefault="00123C1C" w:rsidP="002D50A2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Start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237624890"/>
                <w:placeholder>
                  <w:docPart w:val="3F3AA33DA24D420E98E581A28F29E6F2"/>
                </w:placeholder>
                <w:showingPlcHdr/>
                <w:dropDownList>
                  <w:listItem w:value="Choose an item."/>
                  <w:listItem w:displayText="September" w:value="September"/>
                  <w:listItem w:displayText="October" w:value="October"/>
                  <w:listItem w:displayText="November" w:value="November"/>
                </w:dropDownList>
              </w:sdtPr>
              <w:sdtContent>
                <w:r w:rsidR="002D50A2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387633264"/>
                <w:placeholder>
                  <w:docPart w:val="96711440276544AD943C7AFC610CF376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r w:rsidR="00331633">
              <w:rPr>
                <w:rFonts w:ascii="Corbel" w:hAnsi="Corbel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472514388"/>
                <w:placeholder>
                  <w:docPart w:val="A483AAAD9E69437A98A801A7454D6184"/>
                </w:placeholder>
                <w:showingPlcHdr/>
                <w:dropDownList>
                  <w:listItem w:value="Choose an item."/>
                  <w:listItem w:displayText="September" w:value="September"/>
                  <w:listItem w:displayText="October" w:value="October"/>
                  <w:listItem w:displayText="November" w:value="November"/>
                </w:dropDownList>
              </w:sdtPr>
              <w:sdtContent>
                <w:r w:rsidR="002D50A2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987081920"/>
                <w:placeholder>
                  <w:docPart w:val="DA7FAC88869840899C7FF1056446B89A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</w:p>
        </w:tc>
      </w:tr>
    </w:tbl>
    <w:p w14:paraId="28B4ACB8" w14:textId="77777777" w:rsidR="00F45163" w:rsidRPr="00075AD0" w:rsidRDefault="00F45163" w:rsidP="00F45163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14:paraId="3652DD38" w14:textId="77777777" w:rsidR="00F45163" w:rsidRPr="004C4374" w:rsidRDefault="00186371" w:rsidP="00F45163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 xml:space="preserve">VI </w:t>
      </w:r>
      <w:r w:rsidR="00FA27AE">
        <w:rPr>
          <w:rFonts w:ascii="Calibri Light" w:hAnsi="Calibri Light" w:cs="Consolas"/>
          <w:b/>
          <w:color w:val="2E74B5" w:themeColor="accent1" w:themeShade="BF"/>
          <w:szCs w:val="22"/>
        </w:rPr>
        <w:t>PRELIMINARY PROGRAMME OF THE TRAINEESHIP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FA27AE" w:rsidRPr="00186371" w14:paraId="2F358FFF" w14:textId="77777777" w:rsidTr="00FA27AE">
        <w:tc>
          <w:tcPr>
            <w:tcW w:w="105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3FD8709" w14:textId="77777777" w:rsidR="00FA27AE" w:rsidRDefault="00FA27AE" w:rsidP="00FA27AE">
            <w:pPr>
              <w:spacing w:line="276" w:lineRule="auto"/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</w:p>
          <w:p w14:paraId="50322801" w14:textId="77777777" w:rsidR="00FA27AE" w:rsidRPr="00186371" w:rsidRDefault="00FA27AE" w:rsidP="00FA27AE">
            <w:pPr>
              <w:spacing w:line="276" w:lineRule="auto"/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</w:p>
        </w:tc>
      </w:tr>
    </w:tbl>
    <w:p w14:paraId="34E1F71D" w14:textId="77777777" w:rsidR="00FA27AE" w:rsidRDefault="00FA27AE" w:rsidP="00FA27AE">
      <w:pPr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</w:pPr>
    </w:p>
    <w:p w14:paraId="5BD1E654" w14:textId="77777777" w:rsidR="00FA27AE" w:rsidRPr="004C4374" w:rsidRDefault="00FA27AE" w:rsidP="00FA27AE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 xml:space="preserve">VII 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KNOWLEDGE, SKILS AND COMPETENCES TO BE ACCQIRED DURING THE TRAINEESHIP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FA27AE" w:rsidRPr="00186371" w14:paraId="12D46B6B" w14:textId="77777777" w:rsidTr="000E7E99">
        <w:tc>
          <w:tcPr>
            <w:tcW w:w="105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E7E19B5" w14:textId="77777777" w:rsidR="00FA27AE" w:rsidRDefault="00FA27AE" w:rsidP="000E7E99">
            <w:pPr>
              <w:spacing w:line="276" w:lineRule="auto"/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</w:p>
          <w:p w14:paraId="66ACEB86" w14:textId="77777777" w:rsidR="00FA27AE" w:rsidRPr="00186371" w:rsidRDefault="00FA27AE" w:rsidP="000E7E99">
            <w:pPr>
              <w:spacing w:line="276" w:lineRule="auto"/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</w:p>
        </w:tc>
      </w:tr>
    </w:tbl>
    <w:p w14:paraId="7A29A562" w14:textId="77777777" w:rsidR="002D50A2" w:rsidRPr="00075AD0" w:rsidRDefault="002D50A2" w:rsidP="002D50A2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14:paraId="2ABAA5AD" w14:textId="77777777" w:rsidR="002D50A2" w:rsidRPr="008B2C6D" w:rsidRDefault="002D50A2" w:rsidP="002D50A2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II</w:t>
      </w:r>
      <w:r w:rsidR="00227245">
        <w:rPr>
          <w:rFonts w:ascii="Calibri Light" w:hAnsi="Calibri Light" w:cs="Consolas"/>
          <w:b/>
          <w:color w:val="2E74B5" w:themeColor="accent1" w:themeShade="BF"/>
          <w:szCs w:val="22"/>
        </w:rPr>
        <w:t>I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 ERASMUS+ SCHOLARSHIP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2D50A2" w:rsidRPr="00C20D0F" w14:paraId="019DACCF" w14:textId="77777777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14:paraId="5572A81A" w14:textId="77777777" w:rsidR="002D50A2" w:rsidRPr="00273D39" w:rsidRDefault="00CE54F5" w:rsidP="00CE54F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Have you ever received an Erasmus scholarship before?</w:t>
            </w:r>
          </w:p>
        </w:tc>
        <w:sdt>
          <w:sdtPr>
            <w:rPr>
              <w:rFonts w:ascii="Calibri Light" w:hAnsi="Calibri Light" w:cs="Consolas"/>
              <w:b/>
              <w:sz w:val="21"/>
              <w:szCs w:val="21"/>
            </w:rPr>
            <w:id w:val="-1093624654"/>
            <w:placeholder>
              <w:docPart w:val="C01AABCCE9F142A89E67E94874AFB76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Content>
            <w:tc>
              <w:tcPr>
                <w:tcW w:w="7552" w:type="dxa"/>
                <w:vAlign w:val="center"/>
              </w:tcPr>
              <w:p w14:paraId="2AA7C783" w14:textId="77777777" w:rsidR="002D50A2" w:rsidRPr="00C20D0F" w:rsidRDefault="007471DE" w:rsidP="009104AB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tc>
          </w:sdtContent>
        </w:sdt>
      </w:tr>
      <w:tr w:rsidR="002D50A2" w:rsidRPr="00C20D0F" w14:paraId="6DFEF1E7" w14:textId="77777777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14:paraId="18FB27DD" w14:textId="77777777" w:rsidR="002D50A2" w:rsidRPr="00273D39" w:rsidRDefault="00CE54F5" w:rsidP="00CE54F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If yes, please give us more details about it.</w:t>
            </w:r>
          </w:p>
        </w:tc>
        <w:tc>
          <w:tcPr>
            <w:tcW w:w="7552" w:type="dxa"/>
            <w:vAlign w:val="center"/>
          </w:tcPr>
          <w:p w14:paraId="763518A2" w14:textId="77777777" w:rsidR="002D50A2" w:rsidRPr="007471DE" w:rsidRDefault="007471DE" w:rsidP="009104AB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 w:rsidRPr="007471DE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 w:rsidRPr="007471DE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7471DE">
              <w:rPr>
                <w:rFonts w:ascii="Calibri Light" w:hAnsi="Calibri Light" w:cs="Consolas"/>
                <w:sz w:val="21"/>
                <w:szCs w:val="21"/>
              </w:rPr>
            </w:r>
            <w:r w:rsidRPr="007471DE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3"/>
          </w:p>
        </w:tc>
      </w:tr>
      <w:tr w:rsidR="007471DE" w:rsidRPr="00C20D0F" w14:paraId="484A401B" w14:textId="77777777" w:rsidTr="007471DE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6893147D" w14:textId="77777777" w:rsidR="007471DE" w:rsidRPr="00273D39" w:rsidRDefault="007471DE" w:rsidP="00C95B8C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re you applying for additional funding?*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11127619"/>
            <w:placeholder>
              <w:docPart w:val="26E12BCEAA3B41A0BA5DEF047EBDF61E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Content>
            <w:tc>
              <w:tcPr>
                <w:tcW w:w="7552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6D85FD10" w14:textId="77777777" w:rsidR="007471DE" w:rsidRPr="007471DE" w:rsidRDefault="007471DE" w:rsidP="007471DE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tc>
          </w:sdtContent>
        </w:sdt>
      </w:tr>
      <w:tr w:rsidR="007471DE" w:rsidRPr="00C20D0F" w14:paraId="0D558E55" w14:textId="77777777" w:rsidTr="007471DE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14:paraId="638A17DC" w14:textId="77777777" w:rsidR="007471DE" w:rsidRPr="00273D39" w:rsidRDefault="00FA27AE" w:rsidP="00C95B8C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If yes, choose</w:t>
            </w:r>
            <w:r w:rsidR="00C95B8C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between two funding options:</w:t>
            </w:r>
            <w:r w:rsidR="007471DE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*</w:t>
            </w:r>
          </w:p>
        </w:tc>
        <w:tc>
          <w:tcPr>
            <w:tcW w:w="75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sdt>
            <w:sdtPr>
              <w:rPr>
                <w:rFonts w:ascii="Calibri Light" w:hAnsi="Calibri Light" w:cs="Consolas"/>
                <w:sz w:val="21"/>
                <w:szCs w:val="21"/>
              </w:rPr>
              <w:id w:val="-1414623895"/>
              <w:placeholder>
                <w:docPart w:val="A7BA907BD5344F428420E49785B8D79A"/>
              </w:placeholder>
              <w:showingPlcHdr/>
              <w:comboBox>
                <w:listItem w:value="Choose an item."/>
                <w:listItem w:displayText="Addition for students at traineeship (150€ per month)" w:value="Addition for students at traineeship (150€ per month)"/>
                <w:listItem w:displayText="Addition for inclusion support (250€ per month)" w:value="Addition for inclusion support (250€ per month)"/>
              </w:comboBox>
            </w:sdtPr>
            <w:sdtContent>
              <w:p w14:paraId="43C23AC6" w14:textId="77777777" w:rsidR="00C95B8C" w:rsidRPr="007471DE" w:rsidRDefault="00227245" w:rsidP="00227245">
                <w:pPr>
                  <w:pStyle w:val="PlainText"/>
                  <w:spacing w:line="276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sdtContent>
          </w:sdt>
        </w:tc>
      </w:tr>
    </w:tbl>
    <w:p w14:paraId="26420289" w14:textId="77777777" w:rsidR="009D6D8F" w:rsidRPr="007471DE" w:rsidRDefault="00227245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>
        <w:rPr>
          <w:rFonts w:ascii="Calibri Light" w:hAnsi="Calibri Light" w:cs="Consolas"/>
          <w:sz w:val="20"/>
          <w:szCs w:val="20"/>
          <w:lang w:val="en-US"/>
        </w:rPr>
        <w:t>*</w:t>
      </w:r>
      <w:r w:rsidR="007471DE" w:rsidRPr="007471DE">
        <w:rPr>
          <w:rFonts w:ascii="Calibri Light" w:hAnsi="Calibri Light" w:cs="Consolas"/>
          <w:sz w:val="20"/>
          <w:szCs w:val="20"/>
          <w:lang w:val="en-US"/>
        </w:rPr>
        <w:t>Terms defined by the Call</w:t>
      </w:r>
    </w:p>
    <w:p w14:paraId="4D680953" w14:textId="77777777" w:rsidR="007471DE" w:rsidRPr="00075AD0" w:rsidRDefault="007471DE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14:paraId="2B3AA0E7" w14:textId="77777777" w:rsidR="00CE54F5" w:rsidRPr="008B2C6D" w:rsidRDefault="00227245" w:rsidP="00CE54F5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X </w:t>
      </w:r>
      <w:r w:rsidR="007471DE">
        <w:rPr>
          <w:rFonts w:ascii="Calibri Light" w:hAnsi="Calibri Light" w:cs="Consolas"/>
          <w:b/>
          <w:color w:val="2E74B5" w:themeColor="accent1" w:themeShade="BF"/>
          <w:szCs w:val="22"/>
        </w:rPr>
        <w:t>CHECKLIST</w:t>
      </w:r>
      <w:r w:rsidR="005E0D34">
        <w:rPr>
          <w:rFonts w:ascii="Calibri Light" w:hAnsi="Calibri Light" w:cs="Consolas"/>
          <w:b/>
          <w:color w:val="2E74B5" w:themeColor="accent1" w:themeShade="BF"/>
          <w:szCs w:val="22"/>
        </w:rPr>
        <w:t>*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*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CE54F5" w:rsidRPr="00C20D0F" w14:paraId="590592E7" w14:textId="77777777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14:paraId="033B790A" w14:textId="77777777" w:rsidR="00CE54F5" w:rsidRPr="00273D39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Required documents for all candidates:</w:t>
            </w:r>
          </w:p>
        </w:tc>
        <w:tc>
          <w:tcPr>
            <w:tcW w:w="7552" w:type="dxa"/>
            <w:vAlign w:val="center"/>
          </w:tcPr>
          <w:p w14:paraId="1B9F342D" w14:textId="77777777" w:rsidR="00CE54F5" w:rsidRDefault="00000000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7592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Application Form</w:t>
            </w:r>
          </w:p>
          <w:p w14:paraId="45A15706" w14:textId="77777777" w:rsidR="000151DE" w:rsidRDefault="00000000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2044202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CV</w:t>
            </w:r>
          </w:p>
          <w:p w14:paraId="59946642" w14:textId="77777777" w:rsidR="000151DE" w:rsidRDefault="00000000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111098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Motivation letter</w:t>
            </w:r>
          </w:p>
          <w:p w14:paraId="09090B12" w14:textId="170556C2" w:rsidR="005D4AC8" w:rsidRDefault="0007301C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1539271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5D4AC8">
              <w:rPr>
                <w:rFonts w:ascii="Calibri Light" w:hAnsi="Calibri Light" w:cs="Consolas"/>
                <w:sz w:val="21"/>
                <w:szCs w:val="21"/>
              </w:rPr>
              <w:t xml:space="preserve"> Learning agreement for traineeship (signed by</w:t>
            </w:r>
            <w:r>
              <w:rPr>
                <w:rFonts w:ascii="Calibri Light" w:hAnsi="Calibri Light" w:cs="Consolas"/>
                <w:sz w:val="21"/>
                <w:szCs w:val="21"/>
              </w:rPr>
              <w:t xml:space="preserve"> all three parties)</w:t>
            </w:r>
          </w:p>
          <w:p w14:paraId="2D23CD17" w14:textId="77777777" w:rsidR="000151DE" w:rsidRDefault="00000000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1400900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Language Certificate</w:t>
            </w:r>
          </w:p>
          <w:p w14:paraId="517FC066" w14:textId="77777777" w:rsidR="000151DE" w:rsidRDefault="00000000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6209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Transcript of Records</w:t>
            </w:r>
          </w:p>
          <w:p w14:paraId="2D04E91D" w14:textId="77777777" w:rsidR="000151DE" w:rsidRDefault="00000000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742214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ortfolio, recording or artistic biography</w:t>
            </w:r>
          </w:p>
          <w:p w14:paraId="306FD221" w14:textId="77777777" w:rsidR="000151DE" w:rsidRDefault="00000000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78384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assport scan</w:t>
            </w:r>
          </w:p>
          <w:p w14:paraId="24AD17D8" w14:textId="36E89392" w:rsidR="00FB3117" w:rsidRDefault="002B07DA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1241794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="Calibri Light" w:hAnsi="Calibri Light" w:cs="Consolas"/>
                <w:sz w:val="21"/>
                <w:szCs w:val="21"/>
              </w:rPr>
              <w:t xml:space="preserve"> Index</w:t>
            </w:r>
            <w:r w:rsidR="00FB3117">
              <w:rPr>
                <w:rFonts w:ascii="Calibri Light" w:hAnsi="Calibri Light" w:cs="Consolas"/>
                <w:sz w:val="21"/>
                <w:szCs w:val="21"/>
              </w:rPr>
              <w:t xml:space="preserve"> scan</w:t>
            </w:r>
          </w:p>
          <w:p w14:paraId="4CDD1899" w14:textId="77777777" w:rsidR="000151DE" w:rsidRPr="007471DE" w:rsidRDefault="00000000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302739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Signed statement of data protection compliance</w:t>
            </w:r>
          </w:p>
        </w:tc>
      </w:tr>
      <w:tr w:rsidR="005E0D34" w:rsidRPr="00C20D0F" w14:paraId="02F085D0" w14:textId="77777777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14:paraId="45E18248" w14:textId="77777777" w:rsidR="005E0D34" w:rsidRDefault="005E0D34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dditional documents, if applicable:</w:t>
            </w:r>
          </w:p>
        </w:tc>
        <w:tc>
          <w:tcPr>
            <w:tcW w:w="7552" w:type="dxa"/>
            <w:vAlign w:val="center"/>
          </w:tcPr>
          <w:p w14:paraId="774FE03D" w14:textId="77777777" w:rsidR="005E0D34" w:rsidRDefault="00000000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2023581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0D3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5E0D34">
              <w:rPr>
                <w:rFonts w:ascii="Calibri Light" w:hAnsi="Calibri Light" w:cs="Consolas"/>
                <w:sz w:val="21"/>
                <w:szCs w:val="21"/>
              </w:rPr>
              <w:t>Proof of international activities</w:t>
            </w:r>
          </w:p>
          <w:p w14:paraId="4E5A8D6E" w14:textId="77777777" w:rsidR="005E0D34" w:rsidRDefault="00000000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461727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0D3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5E0D34">
              <w:rPr>
                <w:rFonts w:ascii="Calibri Light" w:hAnsi="Calibri Light" w:cs="Consolas"/>
                <w:sz w:val="21"/>
                <w:szCs w:val="21"/>
              </w:rPr>
              <w:t>Proof of participation in Erasmus Student network</w:t>
            </w:r>
          </w:p>
        </w:tc>
      </w:tr>
    </w:tbl>
    <w:p w14:paraId="604A2FA9" w14:textId="091E2A3C" w:rsidR="009D6D8F" w:rsidRPr="00075AD0" w:rsidRDefault="005E0D34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075AD0">
        <w:rPr>
          <w:rFonts w:ascii="Calibri Light" w:hAnsi="Calibri Light" w:cs="Consolas"/>
          <w:sz w:val="20"/>
          <w:szCs w:val="20"/>
        </w:rPr>
        <w:t>*</w:t>
      </w:r>
      <w:r w:rsidR="00227245">
        <w:rPr>
          <w:rFonts w:ascii="Calibri Light" w:hAnsi="Calibri Light" w:cs="Consolas"/>
          <w:sz w:val="20"/>
          <w:szCs w:val="20"/>
        </w:rPr>
        <w:t>*</w:t>
      </w:r>
      <w:r w:rsidRPr="00075AD0">
        <w:rPr>
          <w:rFonts w:ascii="Calibri Light" w:hAnsi="Calibri Light" w:cs="Consolas"/>
          <w:sz w:val="20"/>
          <w:szCs w:val="20"/>
        </w:rPr>
        <w:t xml:space="preserve">If you are applying for additional funding </w:t>
      </w:r>
      <w:r w:rsidR="00075AD0" w:rsidRPr="00075AD0">
        <w:rPr>
          <w:rFonts w:ascii="Calibri Light" w:hAnsi="Calibri Light" w:cs="Consolas"/>
          <w:sz w:val="20"/>
          <w:szCs w:val="20"/>
        </w:rPr>
        <w:t xml:space="preserve">for </w:t>
      </w:r>
      <w:r w:rsidR="00A22FE5">
        <w:rPr>
          <w:rFonts w:ascii="Calibri Light" w:hAnsi="Calibri Light" w:cs="Consolas"/>
          <w:sz w:val="20"/>
          <w:szCs w:val="20"/>
        </w:rPr>
        <w:t>incl</w:t>
      </w:r>
      <w:r w:rsidR="008E76E3">
        <w:rPr>
          <w:rFonts w:ascii="Calibri Light" w:hAnsi="Calibri Light" w:cs="Consolas"/>
          <w:sz w:val="20"/>
          <w:szCs w:val="20"/>
        </w:rPr>
        <w:t>usion support</w:t>
      </w:r>
      <w:r w:rsidR="00075AD0" w:rsidRPr="00075AD0">
        <w:rPr>
          <w:rFonts w:ascii="Calibri Light" w:hAnsi="Calibri Light" w:cs="Consolas"/>
          <w:sz w:val="20"/>
          <w:szCs w:val="20"/>
        </w:rPr>
        <w:t>, after selection you will be asked to submit supporting documents, as described in the Call.</w:t>
      </w:r>
    </w:p>
    <w:p w14:paraId="191361F5" w14:textId="77777777" w:rsidR="009D6D8F" w:rsidRPr="00075AD0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14:paraId="17A1AC47" w14:textId="732567B4" w:rsidR="00075AD0" w:rsidRPr="008B2C6D" w:rsidRDefault="00075AD0" w:rsidP="00075AD0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>X STATEMEN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075AD0" w:rsidRPr="00C20D0F" w14:paraId="38A2A5FB" w14:textId="77777777" w:rsidTr="00500865">
        <w:tc>
          <w:tcPr>
            <w:tcW w:w="10517" w:type="dxa"/>
            <w:shd w:val="clear" w:color="auto" w:fill="auto"/>
            <w:vAlign w:val="center"/>
          </w:tcPr>
          <w:p w14:paraId="41827000" w14:textId="77777777" w:rsidR="00D454F0" w:rsidRDefault="00D454F0" w:rsidP="00D454F0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6309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="Calibri Light" w:hAnsi="Calibri Light" w:cs="Consolas"/>
                <w:sz w:val="21"/>
                <w:szCs w:val="21"/>
              </w:rPr>
              <w:t xml:space="preserve">  I hereby state that my Erasmus+ mobility will not be funded by other EU funds.</w:t>
            </w:r>
          </w:p>
          <w:p w14:paraId="440F91DB" w14:textId="77777777" w:rsidR="00D454F0" w:rsidRDefault="00D454F0" w:rsidP="00D454F0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-728072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="MS Gothic" w:eastAsia="MS Gothic" w:hAnsi="MS Gothic" w:cs="Consolas" w:hint="eastAsia"/>
                <w:sz w:val="21"/>
                <w:szCs w:val="21"/>
              </w:rPr>
              <w:t xml:space="preserve"> </w:t>
            </w:r>
            <w:r>
              <w:rPr>
                <w:rFonts w:ascii="Calibri Light" w:hAnsi="Calibri Light" w:cs="Consolas"/>
                <w:sz w:val="21"/>
                <w:szCs w:val="21"/>
              </w:rPr>
              <w:t xml:space="preserve">I confirm that I have read and comply with the </w:t>
            </w:r>
            <w:hyperlink r:id="rId13" w:history="1">
              <w:r>
                <w:rPr>
                  <w:rStyle w:val="Hyperlink"/>
                  <w:rFonts w:ascii="Calibri Light" w:hAnsi="Calibri Light" w:cs="Consolas"/>
                  <w:sz w:val="21"/>
                  <w:szCs w:val="21"/>
                </w:rPr>
                <w:t>Statement of Data Protection Compliance</w:t>
              </w:r>
            </w:hyperlink>
            <w:r>
              <w:rPr>
                <w:rFonts w:ascii="Calibri Light" w:hAnsi="Calibri Light" w:cs="Consolas"/>
                <w:sz w:val="21"/>
                <w:szCs w:val="21"/>
                <w:lang w:val="sr-Cyrl-RS"/>
              </w:rPr>
              <w:t xml:space="preserve">. </w:t>
            </w:r>
          </w:p>
          <w:p w14:paraId="245B60F1" w14:textId="77777777" w:rsidR="00D454F0" w:rsidRDefault="00D454F0" w:rsidP="00D454F0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  <w:sz w:val="21"/>
                  <w:szCs w:val="21"/>
                </w:rPr>
                <w:id w:val="1842194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  I confirm that I am aware and that I agree with the </w:t>
            </w:r>
            <w:hyperlink r:id="rId14" w:history="1">
              <w:r>
                <w:rPr>
                  <w:rStyle w:val="Hyperlink"/>
                  <w:rFonts w:asciiTheme="majorHAnsi" w:eastAsia="MS Gothic" w:hAnsiTheme="majorHAnsi" w:cstheme="majorHAnsi"/>
                  <w:sz w:val="21"/>
                  <w:szCs w:val="21"/>
                </w:rPr>
                <w:t>Terms of the Prospective Scholarship</w:t>
              </w:r>
            </w:hyperlink>
            <w:r>
              <w:rPr>
                <w:rFonts w:asciiTheme="majorHAnsi" w:eastAsia="MS Gothic" w:hAnsiTheme="majorHAnsi" w:cstheme="majorHAnsi"/>
                <w:sz w:val="21"/>
                <w:szCs w:val="21"/>
                <w:lang w:val="sr-Cyrl-RS"/>
              </w:rPr>
              <w:t>.</w:t>
            </w:r>
          </w:p>
          <w:p w14:paraId="29C65474" w14:textId="7689ADE4" w:rsidR="00661D5B" w:rsidRPr="007471DE" w:rsidRDefault="00D454F0" w:rsidP="00661D5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-188747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="MS Gothic" w:eastAsia="MS Gothic" w:hAnsi="MS Gothic" w:cs="Consolas" w:hint="eastAsia"/>
                <w:sz w:val="21"/>
                <w:szCs w:val="21"/>
              </w:rPr>
              <w:t xml:space="preserve"> </w:t>
            </w:r>
            <w:r>
              <w:rPr>
                <w:rFonts w:ascii="Calibri Light" w:hAnsi="Calibri Light" w:cs="Consolas"/>
                <w:sz w:val="21"/>
                <w:szCs w:val="21"/>
              </w:rPr>
              <w:t>I confirm that all submitted documents are true and that the data they provide can be used by persons authorized to check, process and evaluate applicants under the Erasmus+ Mobility Programme.</w:t>
            </w:r>
          </w:p>
        </w:tc>
      </w:tr>
    </w:tbl>
    <w:p w14:paraId="52C65EBB" w14:textId="77777777" w:rsidR="009D6D8F" w:rsidRPr="00E06E72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14:paraId="1F2D0FE4" w14:textId="7D08554E" w:rsidR="00661D5B" w:rsidRDefault="00E06E72" w:rsidP="00661D5B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>X</w:t>
      </w:r>
      <w:r w:rsidR="00871F85">
        <w:rPr>
          <w:rFonts w:ascii="Calibri Light" w:hAnsi="Calibri Light" w:cs="Consolas"/>
          <w:b/>
          <w:color w:val="2E74B5" w:themeColor="accent1" w:themeShade="BF"/>
          <w:szCs w:val="22"/>
        </w:rPr>
        <w:t>I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 SIGNATURE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E06E72" w:rsidRPr="00C20D0F" w14:paraId="614D1A93" w14:textId="77777777" w:rsidTr="009104AB">
        <w:tc>
          <w:tcPr>
            <w:tcW w:w="10517" w:type="dxa"/>
            <w:shd w:val="clear" w:color="auto" w:fill="auto"/>
            <w:vAlign w:val="center"/>
          </w:tcPr>
          <w:p w14:paraId="1EC75D25" w14:textId="77777777" w:rsidR="00E06E72" w:rsidRDefault="00000000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258113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6E72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 I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sign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this application form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>electronically by ticking the box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. </w:t>
            </w:r>
          </w:p>
        </w:tc>
      </w:tr>
    </w:tbl>
    <w:p w14:paraId="660153D7" w14:textId="77777777" w:rsidR="00E06E72" w:rsidRDefault="00E06E72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</w:p>
    <w:p w14:paraId="5BFA4229" w14:textId="77777777" w:rsidR="00F53CE4" w:rsidRPr="008B2C6D" w:rsidRDefault="00F53CE4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color w:val="2E74B5" w:themeColor="accent1" w:themeShade="BF"/>
          <w:szCs w:val="22"/>
        </w:rPr>
        <w:t xml:space="preserve">Date: </w:t>
      </w:r>
      <w:sdt>
        <w:sdtPr>
          <w:rPr>
            <w:rFonts w:ascii="Calibri Light" w:hAnsi="Calibri Light" w:cs="Consolas"/>
            <w:color w:val="2E74B5" w:themeColor="accent1" w:themeShade="BF"/>
            <w:szCs w:val="22"/>
          </w:rPr>
          <w:id w:val="1710915466"/>
          <w:placeholder>
            <w:docPart w:val="BE76E05A510945E5BA6C0DC6AD94184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F53CE4">
            <w:rPr>
              <w:rStyle w:val="PlaceholderText"/>
              <w:rFonts w:asciiTheme="majorHAnsi" w:hAnsiTheme="majorHAnsi" w:cstheme="majorHAnsi"/>
              <w:i/>
            </w:rPr>
            <w:t>Click or tap to enter a date.</w:t>
          </w:r>
        </w:sdtContent>
      </w:sdt>
    </w:p>
    <w:sectPr w:rsidR="00F53CE4" w:rsidRPr="008B2C6D" w:rsidSect="002D50A2">
      <w:pgSz w:w="12240" w:h="15840"/>
      <w:pgMar w:top="576" w:right="806" w:bottom="576" w:left="907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E3329" w14:textId="77777777" w:rsidR="00E21F4B" w:rsidRDefault="00E21F4B" w:rsidP="00773477">
      <w:pPr>
        <w:pStyle w:val="Caption"/>
      </w:pPr>
      <w:r>
        <w:separator/>
      </w:r>
    </w:p>
  </w:endnote>
  <w:endnote w:type="continuationSeparator" w:id="0">
    <w:p w14:paraId="790A69DE" w14:textId="77777777" w:rsidR="00E21F4B" w:rsidRDefault="00E21F4B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46A70" w14:textId="77777777" w:rsidR="00E21F4B" w:rsidRDefault="00E21F4B" w:rsidP="00773477">
      <w:pPr>
        <w:pStyle w:val="Caption"/>
      </w:pPr>
      <w:r>
        <w:separator/>
      </w:r>
    </w:p>
  </w:footnote>
  <w:footnote w:type="continuationSeparator" w:id="0">
    <w:p w14:paraId="0C289B07" w14:textId="77777777" w:rsidR="00E21F4B" w:rsidRDefault="00E21F4B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08133319">
    <w:abstractNumId w:val="1"/>
  </w:num>
  <w:num w:numId="2" w16cid:durableId="4881300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t7QwNTQysjQwNLNU0lEKTi0uzszPAykwrAUAIoO9QCwAAAA="/>
  </w:docVars>
  <w:rsids>
    <w:rsidRoot w:val="00C56A88"/>
    <w:rsid w:val="00005A67"/>
    <w:rsid w:val="000151DE"/>
    <w:rsid w:val="0007301C"/>
    <w:rsid w:val="00075AD0"/>
    <w:rsid w:val="000B04C3"/>
    <w:rsid w:val="000D2D5E"/>
    <w:rsid w:val="000F4A79"/>
    <w:rsid w:val="00122225"/>
    <w:rsid w:val="00123C1C"/>
    <w:rsid w:val="00186371"/>
    <w:rsid w:val="001E1CB8"/>
    <w:rsid w:val="00224A64"/>
    <w:rsid w:val="00227245"/>
    <w:rsid w:val="00242C27"/>
    <w:rsid w:val="00250B4B"/>
    <w:rsid w:val="00262873"/>
    <w:rsid w:val="00273D39"/>
    <w:rsid w:val="002957FF"/>
    <w:rsid w:val="002966F0"/>
    <w:rsid w:val="002B07DA"/>
    <w:rsid w:val="002B1DD8"/>
    <w:rsid w:val="002D50A2"/>
    <w:rsid w:val="002E61C9"/>
    <w:rsid w:val="002E6AFF"/>
    <w:rsid w:val="002F3D4A"/>
    <w:rsid w:val="00323EA9"/>
    <w:rsid w:val="00331633"/>
    <w:rsid w:val="003459BA"/>
    <w:rsid w:val="003652E4"/>
    <w:rsid w:val="00366E1A"/>
    <w:rsid w:val="003967BB"/>
    <w:rsid w:val="003A743D"/>
    <w:rsid w:val="003D6F99"/>
    <w:rsid w:val="003F01E1"/>
    <w:rsid w:val="0046452F"/>
    <w:rsid w:val="00467741"/>
    <w:rsid w:val="004C4374"/>
    <w:rsid w:val="004E564B"/>
    <w:rsid w:val="005013C5"/>
    <w:rsid w:val="00526609"/>
    <w:rsid w:val="00536DAE"/>
    <w:rsid w:val="00580B34"/>
    <w:rsid w:val="00585553"/>
    <w:rsid w:val="00587321"/>
    <w:rsid w:val="005A257C"/>
    <w:rsid w:val="005B5D9E"/>
    <w:rsid w:val="005D4AC8"/>
    <w:rsid w:val="005E0D34"/>
    <w:rsid w:val="00603963"/>
    <w:rsid w:val="00603AB9"/>
    <w:rsid w:val="00620D9B"/>
    <w:rsid w:val="00661D5B"/>
    <w:rsid w:val="00666C99"/>
    <w:rsid w:val="00692435"/>
    <w:rsid w:val="0070104E"/>
    <w:rsid w:val="00714D03"/>
    <w:rsid w:val="007471DE"/>
    <w:rsid w:val="007649CA"/>
    <w:rsid w:val="00773477"/>
    <w:rsid w:val="00797F28"/>
    <w:rsid w:val="007E3F3C"/>
    <w:rsid w:val="007F11BD"/>
    <w:rsid w:val="00804C0A"/>
    <w:rsid w:val="00816E94"/>
    <w:rsid w:val="00846C62"/>
    <w:rsid w:val="00871F85"/>
    <w:rsid w:val="008B2C6D"/>
    <w:rsid w:val="008E76E3"/>
    <w:rsid w:val="00910134"/>
    <w:rsid w:val="00914A3C"/>
    <w:rsid w:val="009224B7"/>
    <w:rsid w:val="00977161"/>
    <w:rsid w:val="009A30D4"/>
    <w:rsid w:val="009C2702"/>
    <w:rsid w:val="009D6D8F"/>
    <w:rsid w:val="00A10D4C"/>
    <w:rsid w:val="00A13E4B"/>
    <w:rsid w:val="00A22FE5"/>
    <w:rsid w:val="00A24152"/>
    <w:rsid w:val="00A71DFC"/>
    <w:rsid w:val="00A94344"/>
    <w:rsid w:val="00AB6D6C"/>
    <w:rsid w:val="00AE25CD"/>
    <w:rsid w:val="00AE5D3F"/>
    <w:rsid w:val="00AF0126"/>
    <w:rsid w:val="00AF69C4"/>
    <w:rsid w:val="00B360E2"/>
    <w:rsid w:val="00B8433E"/>
    <w:rsid w:val="00B95DD1"/>
    <w:rsid w:val="00C012A2"/>
    <w:rsid w:val="00C20D0F"/>
    <w:rsid w:val="00C43E8A"/>
    <w:rsid w:val="00C53B79"/>
    <w:rsid w:val="00C544B6"/>
    <w:rsid w:val="00C56A88"/>
    <w:rsid w:val="00C72498"/>
    <w:rsid w:val="00C827BC"/>
    <w:rsid w:val="00C874A9"/>
    <w:rsid w:val="00C95B8C"/>
    <w:rsid w:val="00C979F3"/>
    <w:rsid w:val="00CA1154"/>
    <w:rsid w:val="00CC62A2"/>
    <w:rsid w:val="00CD1AF5"/>
    <w:rsid w:val="00CE4D2F"/>
    <w:rsid w:val="00CE54F5"/>
    <w:rsid w:val="00D1002E"/>
    <w:rsid w:val="00D1725D"/>
    <w:rsid w:val="00D2278A"/>
    <w:rsid w:val="00D22FC0"/>
    <w:rsid w:val="00D416CC"/>
    <w:rsid w:val="00D454F0"/>
    <w:rsid w:val="00D56816"/>
    <w:rsid w:val="00D57762"/>
    <w:rsid w:val="00D7276B"/>
    <w:rsid w:val="00D75765"/>
    <w:rsid w:val="00D92D11"/>
    <w:rsid w:val="00D961F3"/>
    <w:rsid w:val="00DB64CB"/>
    <w:rsid w:val="00DF005C"/>
    <w:rsid w:val="00E06E72"/>
    <w:rsid w:val="00E21F4B"/>
    <w:rsid w:val="00E75B43"/>
    <w:rsid w:val="00EB5D01"/>
    <w:rsid w:val="00EC1FFC"/>
    <w:rsid w:val="00ED6A2C"/>
    <w:rsid w:val="00EF3219"/>
    <w:rsid w:val="00F06B13"/>
    <w:rsid w:val="00F2450A"/>
    <w:rsid w:val="00F45163"/>
    <w:rsid w:val="00F53CE4"/>
    <w:rsid w:val="00F74ADC"/>
    <w:rsid w:val="00F76795"/>
    <w:rsid w:val="00F91EAE"/>
    <w:rsid w:val="00F95B7E"/>
    <w:rsid w:val="00FA27AE"/>
    <w:rsid w:val="00FB3117"/>
    <w:rsid w:val="00FB5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492892"/>
  <w15:chartTrackingRefBased/>
  <w15:docId w15:val="{7FF26825-F36A-46F9-9525-E06049B0C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F3D4A"/>
    <w:rPr>
      <w:rFonts w:cs="Arial"/>
      <w:sz w:val="22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lainTextChar">
    <w:name w:val="Plain Text Char"/>
    <w:link w:val="PlainText"/>
    <w:rsid w:val="00C43E8A"/>
    <w:rPr>
      <w:rFonts w:ascii="Courier New" w:hAnsi="Courier New" w:cs="Courier New"/>
    </w:rPr>
  </w:style>
  <w:style w:type="character" w:styleId="PlaceholderText">
    <w:name w:val="Placeholder Text"/>
    <w:basedOn w:val="DefaultParagraphFont"/>
    <w:uiPriority w:val="99"/>
    <w:semiHidden/>
    <w:rsid w:val="00A13E4B"/>
    <w:rPr>
      <w:color w:val="808080"/>
    </w:rPr>
  </w:style>
  <w:style w:type="paragraph" w:styleId="ListParagraph">
    <w:name w:val="List Paragraph"/>
    <w:basedOn w:val="Normal"/>
    <w:uiPriority w:val="34"/>
    <w:qFormat/>
    <w:rsid w:val="001863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arts.bg.ac.rs/wp-content/uploads/2021/06/Obave&#353;tenje-i-saglasnost-za-prikupljanje-i-obradu-podataka-o-li&#269;nosti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arts.bg.ac.rs/wp-content/uploads/2021/06/Izjava-o-prihvatanju-stipendije.pdf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68989BFDE0A4FF4AA32E1399163F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37789-41CB-4B94-BC23-8B67FA8A846B}"/>
      </w:docPartPr>
      <w:docPartBody>
        <w:p w:rsidR="00274E4C" w:rsidRDefault="00330039" w:rsidP="00330039">
          <w:pPr>
            <w:pStyle w:val="B68989BFDE0A4FF4AA32E1399163F8E2"/>
          </w:pPr>
          <w:r w:rsidRPr="00C874A9"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E</w:t>
          </w:r>
          <w:r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nter Academic Year</w:t>
          </w:r>
          <w:r w:rsidRPr="00A13E4B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888DB9085944DE1B14C78A18AEF4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03EB1-DEAE-4CA7-B089-38B30F804EF1}"/>
      </w:docPartPr>
      <w:docPartBody>
        <w:p w:rsidR="00274E4C" w:rsidRDefault="00330039" w:rsidP="00330039">
          <w:pPr>
            <w:pStyle w:val="8888DB9085944DE1B14C78A18AEF42A0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54353F71E4684BEC9812F9844A957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B51F3-4AEC-4408-973A-4C2829C41B38}"/>
      </w:docPartPr>
      <w:docPartBody>
        <w:p w:rsidR="00274E4C" w:rsidRDefault="00330039" w:rsidP="00330039">
          <w:pPr>
            <w:pStyle w:val="54353F71E4684BEC9812F9844A95785C"/>
          </w:pPr>
          <w:r>
            <w:rPr>
              <w:rStyle w:val="PlaceholderText"/>
              <w:rFonts w:asciiTheme="majorHAnsi" w:hAnsiTheme="majorHAnsi" w:cstheme="majorHAnsi"/>
              <w:i/>
            </w:rPr>
            <w:t>Choose a faculty</w:t>
          </w:r>
          <w:r w:rsidRPr="008B2C6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0BAA7AB70CB746C2BCB6BB54F8319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6F0C2-8D59-4023-945F-9402D8B45030}"/>
      </w:docPartPr>
      <w:docPartBody>
        <w:p w:rsidR="00274E4C" w:rsidRDefault="00330039" w:rsidP="00330039">
          <w:pPr>
            <w:pStyle w:val="0BAA7AB70CB746C2BCB6BB54F8319E5B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B8433E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417F1176E32343429212B5ABE300F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44F8C-9123-4B4B-A18F-0A65CA4611C7}"/>
      </w:docPartPr>
      <w:docPartBody>
        <w:p w:rsidR="00274E4C" w:rsidRDefault="00330039" w:rsidP="00330039">
          <w:pPr>
            <w:pStyle w:val="417F1176E32343429212B5ABE300FBE7"/>
          </w:pPr>
          <w:r>
            <w:rPr>
              <w:rStyle w:val="PlaceholderText"/>
              <w:rFonts w:asciiTheme="majorHAnsi" w:hAnsiTheme="majorHAnsi" w:cstheme="majorHAnsi"/>
              <w:i/>
            </w:rPr>
            <w:t>Choose a duration</w:t>
          </w:r>
          <w:r w:rsidRPr="009D6D8F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910E006253946B9B7FD1707DDCEB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74EFC-7C61-4C9C-9FAF-9766A2DCFB8D}"/>
      </w:docPartPr>
      <w:docPartBody>
        <w:p w:rsidR="00274E4C" w:rsidRDefault="00330039" w:rsidP="00330039">
          <w:pPr>
            <w:pStyle w:val="9910E006253946B9B7FD1707DDCEB304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E622E4146534ED19A393167C0FC9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F983D-49E3-4274-891A-E1CDF9DE3AF6}"/>
      </w:docPartPr>
      <w:docPartBody>
        <w:p w:rsidR="00274E4C" w:rsidRDefault="00330039" w:rsidP="00330039">
          <w:pPr>
            <w:pStyle w:val="8E622E4146534ED19A393167C0FC9EC7"/>
          </w:pPr>
          <w:r>
            <w:rPr>
              <w:rStyle w:val="PlaceholderText"/>
              <w:rFonts w:asciiTheme="majorHAnsi" w:hAnsiTheme="majorHAnsi" w:cstheme="majorHAnsi"/>
              <w:i/>
            </w:rPr>
            <w:t>Choose a language of the host country</w:t>
          </w:r>
        </w:p>
      </w:docPartBody>
    </w:docPart>
    <w:docPart>
      <w:docPartPr>
        <w:name w:val="81EC48B8789340F9A933A8521A03E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1410E-36BF-4675-B682-6ECDB6CC94AE}"/>
      </w:docPartPr>
      <w:docPartBody>
        <w:p w:rsidR="00274E4C" w:rsidRDefault="00330039" w:rsidP="00330039">
          <w:pPr>
            <w:pStyle w:val="81EC48B8789340F9A933A8521A03E9E2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E3334A3AB7F94C4AA8160C1121908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E2B80-2B52-439E-93E2-494F6314CEF2}"/>
      </w:docPartPr>
      <w:docPartBody>
        <w:p w:rsidR="00274E4C" w:rsidRDefault="00330039" w:rsidP="00330039">
          <w:pPr>
            <w:pStyle w:val="E3334A3AB7F94C4AA8160C11219088E3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24648902E965491FB4F00F2E807A6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70053-46C0-471D-A061-718115868DDA}"/>
      </w:docPartPr>
      <w:docPartBody>
        <w:p w:rsidR="00274E4C" w:rsidRDefault="00330039" w:rsidP="00330039">
          <w:pPr>
            <w:pStyle w:val="24648902E965491FB4F00F2E807A69ED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84784D69F3F341FBAF5926C3B3641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85CDC-590A-4548-9191-786FEDE8E95E}"/>
      </w:docPartPr>
      <w:docPartBody>
        <w:p w:rsidR="00274E4C" w:rsidRDefault="00330039" w:rsidP="00330039">
          <w:pPr>
            <w:pStyle w:val="84784D69F3F341FBAF5926C3B3641580"/>
          </w:pPr>
          <w:r w:rsidRPr="00123C1C">
            <w:rPr>
              <w:rStyle w:val="PlaceholderText"/>
              <w:rFonts w:asciiTheme="majorHAnsi" w:hAnsiTheme="majorHAnsi" w:cstheme="majorHAnsi"/>
              <w:i/>
              <w:sz w:val="20"/>
              <w:szCs w:val="20"/>
            </w:rPr>
            <w:t>Choose a duration</w:t>
          </w:r>
          <w:r w:rsidRPr="00123C1C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3F3AA33DA24D420E98E581A28F29E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5F14C-5213-4A9A-92A1-D5AAF6D218EE}"/>
      </w:docPartPr>
      <w:docPartBody>
        <w:p w:rsidR="00274E4C" w:rsidRDefault="00330039" w:rsidP="00330039">
          <w:pPr>
            <w:pStyle w:val="3F3AA33DA24D420E98E581A28F29E6F2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6711440276544AD943C7AFC610CF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D2A7D-1BBF-4870-94E5-321EBF36793C}"/>
      </w:docPartPr>
      <w:docPartBody>
        <w:p w:rsidR="00274E4C" w:rsidRDefault="00330039" w:rsidP="00330039">
          <w:pPr>
            <w:pStyle w:val="96711440276544AD943C7AFC610CF376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A483AAAD9E69437A98A801A7454D61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71E63-BA50-41F8-A457-EECA0DB237CB}"/>
      </w:docPartPr>
      <w:docPartBody>
        <w:p w:rsidR="00274E4C" w:rsidRDefault="00330039" w:rsidP="00330039">
          <w:pPr>
            <w:pStyle w:val="A483AAAD9E69437A98A801A7454D6184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DA7FAC88869840899C7FF1056446B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E0B3D-EADE-41D5-B983-44181B561913}"/>
      </w:docPartPr>
      <w:docPartBody>
        <w:p w:rsidR="00274E4C" w:rsidRDefault="00330039" w:rsidP="00330039">
          <w:pPr>
            <w:pStyle w:val="DA7FAC88869840899C7FF1056446B89A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26E12BCEAA3B41A0BA5DEF047EBDF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A9E98-C0D4-4FF2-A0D7-B046514D771C}"/>
      </w:docPartPr>
      <w:docPartBody>
        <w:p w:rsidR="00274E4C" w:rsidRDefault="00330039" w:rsidP="00330039">
          <w:pPr>
            <w:pStyle w:val="26E12BCEAA3B41A0BA5DEF047EBDF61E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  <w:docPart>
      <w:docPartPr>
        <w:name w:val="C01AABCCE9F142A89E67E94874AFB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A5B8E-DB41-4D75-82D3-B4D4206A7B35}"/>
      </w:docPartPr>
      <w:docPartBody>
        <w:p w:rsidR="00274E4C" w:rsidRDefault="00330039" w:rsidP="00330039">
          <w:pPr>
            <w:pStyle w:val="C01AABCCE9F142A89E67E94874AFB76A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  <w:docPart>
      <w:docPartPr>
        <w:name w:val="BE76E05A510945E5BA6C0DC6AD941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B463B-F526-4505-910E-8EC5708D2DA6}"/>
      </w:docPartPr>
      <w:docPartBody>
        <w:p w:rsidR="00274E4C" w:rsidRDefault="00330039" w:rsidP="00330039">
          <w:pPr>
            <w:pStyle w:val="BE76E05A510945E5BA6C0DC6AD941840"/>
          </w:pPr>
          <w:r w:rsidRPr="00F53CE4">
            <w:rPr>
              <w:rStyle w:val="PlaceholderText"/>
              <w:rFonts w:asciiTheme="majorHAnsi" w:hAnsiTheme="majorHAnsi" w:cstheme="majorHAnsi"/>
              <w:i/>
            </w:rPr>
            <w:t>Click or tap to enter a date.</w:t>
          </w:r>
        </w:p>
      </w:docPartBody>
    </w:docPart>
    <w:docPart>
      <w:docPartPr>
        <w:name w:val="A7BA907BD5344F428420E49785B8D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C3D486-1C4B-440E-827B-A0A0B4E8179F}"/>
      </w:docPartPr>
      <w:docPartBody>
        <w:p w:rsidR="00330039" w:rsidRDefault="00330039" w:rsidP="00330039">
          <w:pPr>
            <w:pStyle w:val="A7BA907BD5344F428420E49785B8D79A1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92C41"/>
    <w:rsid w:val="00274E4C"/>
    <w:rsid w:val="00330039"/>
    <w:rsid w:val="008C64ED"/>
    <w:rsid w:val="00A60074"/>
    <w:rsid w:val="00A92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0039"/>
    <w:rPr>
      <w:color w:val="808080"/>
    </w:rPr>
  </w:style>
  <w:style w:type="paragraph" w:customStyle="1" w:styleId="B68989BFDE0A4FF4AA32E1399163F8E2">
    <w:name w:val="B68989BFDE0A4FF4AA32E1399163F8E2"/>
    <w:rsid w:val="00330039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">
    <w:name w:val="8888DB9085944DE1B14C78A18AEF42A0"/>
    <w:rsid w:val="00330039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">
    <w:name w:val="54353F71E4684BEC9812F9844A95785C"/>
    <w:rsid w:val="00330039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">
    <w:name w:val="0BAA7AB70CB746C2BCB6BB54F8319E5B"/>
    <w:rsid w:val="00330039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">
    <w:name w:val="E3334A3AB7F94C4AA8160C11219088E3"/>
    <w:rsid w:val="00330039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">
    <w:name w:val="24648902E965491FB4F00F2E807A69ED"/>
    <w:rsid w:val="00330039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">
    <w:name w:val="417F1176E32343429212B5ABE300FBE7"/>
    <w:rsid w:val="00330039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">
    <w:name w:val="9910E006253946B9B7FD1707DDCEB304"/>
    <w:rsid w:val="00330039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">
    <w:name w:val="8E622E4146534ED19A393167C0FC9EC7"/>
    <w:rsid w:val="00330039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">
    <w:name w:val="81EC48B8789340F9A933A8521A03E9E2"/>
    <w:rsid w:val="00330039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">
    <w:name w:val="84784D69F3F341FBAF5926C3B3641580"/>
    <w:rsid w:val="00330039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">
    <w:name w:val="3F3AA33DA24D420E98E581A28F29E6F2"/>
    <w:rsid w:val="00330039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">
    <w:name w:val="96711440276544AD943C7AFC610CF376"/>
    <w:rsid w:val="00330039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">
    <w:name w:val="A483AAAD9E69437A98A801A7454D6184"/>
    <w:rsid w:val="00330039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">
    <w:name w:val="DA7FAC88869840899C7FF1056446B89A"/>
    <w:rsid w:val="00330039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">
    <w:name w:val="C01AABCCE9F142A89E67E94874AFB76A"/>
    <w:rsid w:val="00330039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">
    <w:name w:val="26E12BCEAA3B41A0BA5DEF047EBDF61E"/>
    <w:rsid w:val="00330039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7BA907BD5344F428420E49785B8D79A1">
    <w:name w:val="A7BA907BD5344F428420E49785B8D79A1"/>
    <w:rsid w:val="00330039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">
    <w:name w:val="BE76E05A510945E5BA6C0DC6AD941840"/>
    <w:rsid w:val="00330039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6">
    <w:name w:val="B68989BFDE0A4FF4AA32E1399163F8E216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4">
    <w:name w:val="8888DB9085944DE1B14C78A18AEF42A014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4">
    <w:name w:val="54353F71E4684BEC9812F9844A95785C14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4">
    <w:name w:val="0BAA7AB70CB746C2BCB6BB54F8319E5B14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1">
    <w:name w:val="E3334A3AB7F94C4AA8160C11219088E3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1">
    <w:name w:val="24648902E965491FB4F00F2E807A69ED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4">
    <w:name w:val="417F1176E32343429212B5ABE300FBE714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4">
    <w:name w:val="9910E006253946B9B7FD1707DDCEB30414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9">
    <w:name w:val="8E622E4146534ED19A393167C0FC9EC79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4">
    <w:name w:val="81EC48B8789340F9A933A8521A03E9E214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2">
    <w:name w:val="84784D69F3F341FBAF5926C3B364158012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2">
    <w:name w:val="3F3AA33DA24D420E98E581A28F29E6F2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2">
    <w:name w:val="96711440276544AD943C7AFC610CF376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2">
    <w:name w:val="A483AAAD9E69437A98A801A7454D6184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2">
    <w:name w:val="DA7FAC88869840899C7FF1056446B89A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8">
    <w:name w:val="C01AABCCE9F142A89E67E94874AFB76A8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9">
    <w:name w:val="26E12BCEAA3B41A0BA5DEF047EBDF61E9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7BA907BD5344F428420E49785B8D79A">
    <w:name w:val="A7BA907BD5344F428420E49785B8D79A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5">
    <w:name w:val="BE76E05A510945E5BA6C0DC6AD9418405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443436D35D647966BCF4F0B286A22" ma:contentTypeVersion="2" ma:contentTypeDescription="Create a new document." ma:contentTypeScope="" ma:versionID="20605799638e8353c0ae45bbdd570a90">
  <xsd:schema xmlns:xsd="http://www.w3.org/2001/XMLSchema" xmlns:xs="http://www.w3.org/2001/XMLSchema" xmlns:p="http://schemas.microsoft.com/office/2006/metadata/properties" xmlns:ns2="7d37358c-05a0-4c98-9293-9e6040e75bf4" targetNamespace="http://schemas.microsoft.com/office/2006/metadata/properties" ma:root="true" ma:fieldsID="bb57116a324afe6aa1dff8d42a30d954" ns2:_="">
    <xsd:import namespace="7d37358c-05a0-4c98-9293-9e6040e75b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37358c-05a0-4c98-9293-9e6040e75b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9827169-1D3A-4DCB-8A41-C862332D30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37358c-05a0-4c98-9293-9e6040e75b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FF73DB-85CC-4F49-977D-B375C3F71D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799CF04-4B17-43A8-AE16-2E324EA24E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86</Words>
  <Characters>27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Goran Bogunovic</cp:lastModifiedBy>
  <cp:revision>14</cp:revision>
  <cp:lastPrinted>2016-05-10T08:27:00Z</cp:lastPrinted>
  <dcterms:created xsi:type="dcterms:W3CDTF">2023-02-03T12:42:00Z</dcterms:created>
  <dcterms:modified xsi:type="dcterms:W3CDTF">2023-02-03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443436D35D647966BCF4F0B286A22</vt:lpwstr>
  </property>
</Properties>
</file>